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99D870" w14:textId="6219E629" w:rsidR="00323F59" w:rsidRDefault="00323F59" w:rsidP="00323F59">
      <w:pPr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 w:rsidRPr="00323F59">
        <w:rPr>
          <w:rFonts w:ascii="Baskerville Old Face" w:hAnsi="Baskerville Old Face" w:cs="Arial"/>
          <w:b/>
          <w:bCs/>
          <w:color w:val="003057"/>
          <w:sz w:val="44"/>
          <w:szCs w:val="44"/>
        </w:rPr>
        <w:t>Software Design Plan</w:t>
      </w:r>
    </w:p>
    <w:p w14:paraId="41A9FD2B" w14:textId="5A78A84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tbl>
      <w:tblPr>
        <w:tblW w:w="93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204"/>
        <w:gridCol w:w="7140"/>
      </w:tblGrid>
      <w:tr w:rsidR="00D52E9A" w:rsidRPr="00D52E9A" w14:paraId="707E5197" w14:textId="77777777" w:rsidTr="002C5B8D">
        <w:tc>
          <w:tcPr>
            <w:tcW w:w="2204" w:type="dxa"/>
            <w:shd w:val="clear" w:color="auto" w:fill="auto"/>
            <w:hideMark/>
          </w:tcPr>
          <w:p w14:paraId="2E7310A7" w14:textId="13F318C1" w:rsidR="00D52E9A" w:rsidRPr="00D52E9A" w:rsidRDefault="00D52E9A" w:rsidP="00D52E9A">
            <w:pPr>
              <w:spacing w:after="0" w:line="240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 w:rsidRPr="00D52E9A">
              <w:rPr>
                <w:rFonts w:ascii="Verdana" w:hAnsi="Verdana" w:cs="Arial"/>
                <w:b/>
                <w:bCs/>
                <w:sz w:val="20"/>
                <w:szCs w:val="20"/>
              </w:rPr>
              <w:t>WGU Student ID</w:t>
            </w:r>
          </w:p>
        </w:tc>
        <w:tc>
          <w:tcPr>
            <w:tcW w:w="7140" w:type="dxa"/>
            <w:shd w:val="clear" w:color="auto" w:fill="auto"/>
            <w:hideMark/>
          </w:tcPr>
          <w:p w14:paraId="0F52A486" w14:textId="765C910C" w:rsidR="00D52E9A" w:rsidRPr="00D52E9A" w:rsidRDefault="00D52E9A" w:rsidP="00D52E9A">
            <w:pPr>
              <w:spacing w:after="0" w:line="240" w:lineRule="auto"/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390CEE70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496FBA9" w14:textId="77777777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A. Business Case</w:t>
      </w:r>
    </w:p>
    <w:p w14:paraId="6F416E37" w14:textId="3D22AF5F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1. </w:t>
      </w:r>
      <w:r w:rsidR="002A49B6">
        <w:rPr>
          <w:rFonts w:ascii="Baskerville Old Face" w:hAnsi="Baskerville Old Face"/>
        </w:rPr>
        <w:t>Problem Statement</w:t>
      </w:r>
    </w:p>
    <w:p w14:paraId="3C2E1C6E" w14:textId="3378A0A3" w:rsidR="00D52E9A" w:rsidRPr="00D52E9A" w:rsidRDefault="005C2479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proofErr w:type="spellStart"/>
      <w:r>
        <w:rPr>
          <w:rFonts w:ascii="Verdana" w:hAnsi="Verdana" w:cs="Arial"/>
          <w:sz w:val="20"/>
          <w:szCs w:val="20"/>
        </w:rPr>
        <w:t>asdfasdfasdfasdf</w:t>
      </w:r>
      <w:proofErr w:type="spellEnd"/>
    </w:p>
    <w:p w14:paraId="500589E4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F87D92C" w14:textId="77777777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2. Business requirements</w:t>
      </w:r>
    </w:p>
    <w:p w14:paraId="19A37C06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FD9C294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00A7DC8" w14:textId="77777777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3. In-scope action items</w:t>
      </w:r>
    </w:p>
    <w:p w14:paraId="3D884F94" w14:textId="6DDBB79A" w:rsidR="00D52E9A" w:rsidRPr="00D52E9A" w:rsidRDefault="005C2479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proofErr w:type="spellStart"/>
      <w:r>
        <w:rPr>
          <w:rFonts w:ascii="Verdana" w:hAnsi="Verdana" w:cs="Arial"/>
          <w:sz w:val="20"/>
          <w:szCs w:val="20"/>
        </w:rPr>
        <w:t>asdfasdfasdf</w:t>
      </w:r>
      <w:proofErr w:type="spellEnd"/>
    </w:p>
    <w:p w14:paraId="3161A627" w14:textId="77777777" w:rsid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2487F5D" w14:textId="4CEBC7AF" w:rsidR="007E0CDB" w:rsidRDefault="007E0CDB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proofErr w:type="spellStart"/>
      <w:r>
        <w:rPr>
          <w:rFonts w:ascii="Verdana" w:hAnsi="Verdana" w:cs="Arial"/>
          <w:sz w:val="20"/>
          <w:szCs w:val="20"/>
        </w:rPr>
        <w:t>asdfasdfas</w:t>
      </w:r>
      <w:proofErr w:type="spellEnd"/>
    </w:p>
    <w:p w14:paraId="3866B4EF" w14:textId="7CA76759" w:rsidR="007E0CDB" w:rsidRDefault="007E0CDB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proofErr w:type="spellStart"/>
      <w:r>
        <w:rPr>
          <w:rFonts w:ascii="Verdana" w:hAnsi="Verdana" w:cs="Arial"/>
          <w:sz w:val="20"/>
          <w:szCs w:val="20"/>
        </w:rPr>
        <w:t>asdfasdf</w:t>
      </w:r>
      <w:proofErr w:type="spellEnd"/>
    </w:p>
    <w:p w14:paraId="2C53321F" w14:textId="2E15FD34" w:rsidR="007E0CDB" w:rsidRDefault="007E0CDB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proofErr w:type="spellStart"/>
      <w:r>
        <w:rPr>
          <w:rFonts w:ascii="Verdana" w:hAnsi="Verdana" w:cs="Arial"/>
          <w:sz w:val="20"/>
          <w:szCs w:val="20"/>
        </w:rPr>
        <w:t>asdflkasd</w:t>
      </w:r>
      <w:r w:rsidR="00430EB5">
        <w:rPr>
          <w:rFonts w:ascii="Verdana" w:hAnsi="Verdana" w:cs="Arial"/>
          <w:sz w:val="20"/>
          <w:szCs w:val="20"/>
        </w:rPr>
        <w:t>asd</w:t>
      </w:r>
      <w:proofErr w:type="spellEnd"/>
    </w:p>
    <w:p w14:paraId="72F773FB" w14:textId="483D8C3B" w:rsidR="007E0CDB" w:rsidRDefault="007E0CDB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proofErr w:type="spellStart"/>
      <w:r>
        <w:rPr>
          <w:rFonts w:ascii="Verdana" w:hAnsi="Verdana" w:cs="Arial"/>
          <w:sz w:val="20"/>
          <w:szCs w:val="20"/>
        </w:rPr>
        <w:t>asdflasdf</w:t>
      </w:r>
      <w:proofErr w:type="spellEnd"/>
    </w:p>
    <w:p w14:paraId="4715C64A" w14:textId="77777777" w:rsidR="007E0CDB" w:rsidRDefault="007E0CDB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08A10CF" w14:textId="43BE7B96" w:rsidR="007E0CDB" w:rsidRPr="00D52E9A" w:rsidRDefault="007E0CDB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proofErr w:type="spellStart"/>
      <w:r>
        <w:rPr>
          <w:rFonts w:ascii="Verdana" w:hAnsi="Verdana" w:cs="Arial"/>
          <w:sz w:val="20"/>
          <w:szCs w:val="20"/>
        </w:rPr>
        <w:t>asdflkasdf</w:t>
      </w:r>
      <w:proofErr w:type="spellEnd"/>
    </w:p>
    <w:p w14:paraId="0A2FE14A" w14:textId="77777777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4. Out-of-scope action items</w:t>
      </w:r>
    </w:p>
    <w:p w14:paraId="69E2936B" w14:textId="49FD5C00" w:rsidR="00D52E9A" w:rsidRDefault="005C2479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proofErr w:type="spellStart"/>
      <w:r>
        <w:rPr>
          <w:rFonts w:ascii="Verdana" w:hAnsi="Verdana" w:cs="Arial"/>
          <w:sz w:val="20"/>
          <w:szCs w:val="20"/>
        </w:rPr>
        <w:t>asdfasdfasdf</w:t>
      </w:r>
      <w:r w:rsidR="007E0CDB">
        <w:rPr>
          <w:rFonts w:ascii="Verdana" w:hAnsi="Verdana" w:cs="Arial"/>
          <w:sz w:val="20"/>
          <w:szCs w:val="20"/>
        </w:rPr>
        <w:t>asdfasdfasdf</w:t>
      </w:r>
      <w:proofErr w:type="spellEnd"/>
    </w:p>
    <w:p w14:paraId="0156FE1A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43E7146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52E9A">
        <w:rPr>
          <w:rFonts w:ascii="Verdana" w:hAnsi="Verdana" w:cs="Arial"/>
          <w:sz w:val="20"/>
          <w:szCs w:val="20"/>
        </w:rPr>
        <w:br w:type="page"/>
      </w:r>
    </w:p>
    <w:p w14:paraId="5A8C5881" w14:textId="77777777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lastRenderedPageBreak/>
        <w:t>B. Requirements</w:t>
      </w:r>
    </w:p>
    <w:p w14:paraId="552C310B" w14:textId="77777777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1. Functional requirements</w:t>
      </w:r>
    </w:p>
    <w:p w14:paraId="1B624738" w14:textId="0565DEDF" w:rsidR="00D52E9A" w:rsidRPr="00D52E9A" w:rsidRDefault="00430EB5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proofErr w:type="spellStart"/>
      <w:r>
        <w:rPr>
          <w:rFonts w:ascii="Verdana" w:hAnsi="Verdana" w:cs="Arial"/>
          <w:sz w:val="20"/>
          <w:szCs w:val="20"/>
        </w:rPr>
        <w:t>asdasdasdasd</w:t>
      </w:r>
      <w:proofErr w:type="spellEnd"/>
    </w:p>
    <w:p w14:paraId="2452E91E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BC5D91A" w14:textId="77777777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2. Non-functional requirements</w:t>
      </w:r>
    </w:p>
    <w:p w14:paraId="10266C93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D200ABC" w14:textId="16087C27" w:rsidR="00D52E9A" w:rsidRPr="00D52E9A" w:rsidRDefault="00430EB5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proofErr w:type="spellStart"/>
      <w:r>
        <w:rPr>
          <w:rFonts w:ascii="Verdana" w:hAnsi="Verdana" w:cs="Arial"/>
          <w:sz w:val="20"/>
          <w:szCs w:val="20"/>
        </w:rPr>
        <w:t>asd</w:t>
      </w:r>
      <w:proofErr w:type="spellEnd"/>
    </w:p>
    <w:p w14:paraId="4148A524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52E9A">
        <w:rPr>
          <w:rFonts w:ascii="Verdana" w:hAnsi="Verdana" w:cs="Arial"/>
          <w:sz w:val="20"/>
          <w:szCs w:val="20"/>
        </w:rPr>
        <w:br w:type="page"/>
      </w:r>
    </w:p>
    <w:p w14:paraId="1AF41D90" w14:textId="77777777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lastRenderedPageBreak/>
        <w:t>C. Software Design</w:t>
      </w:r>
    </w:p>
    <w:p w14:paraId="221EDBBB" w14:textId="77777777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1. Software behavior</w:t>
      </w:r>
    </w:p>
    <w:p w14:paraId="14E0542D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D0A0182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3E8DD27" w14:textId="77777777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2. Software structure</w:t>
      </w:r>
    </w:p>
    <w:p w14:paraId="1778DDA3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2DB8019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9CDF64F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52E9A">
        <w:rPr>
          <w:rFonts w:ascii="Verdana" w:hAnsi="Verdana" w:cs="Arial"/>
          <w:sz w:val="20"/>
          <w:szCs w:val="20"/>
        </w:rPr>
        <w:br w:type="page"/>
      </w:r>
    </w:p>
    <w:p w14:paraId="3D6EE328" w14:textId="77777777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lastRenderedPageBreak/>
        <w:t>D. Development Approach</w:t>
      </w:r>
    </w:p>
    <w:p w14:paraId="620D40AF" w14:textId="44348E14" w:rsid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>1. Planned deliverables</w:t>
      </w:r>
    </w:p>
    <w:p w14:paraId="2F3B758D" w14:textId="5CFFF4E0" w:rsidR="002C5B8D" w:rsidRPr="002C5B8D" w:rsidRDefault="002C5B8D" w:rsidP="002C5B8D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62621641" w14:textId="77777777" w:rsidR="002C5B8D" w:rsidRPr="002C5B8D" w:rsidRDefault="002C5B8D" w:rsidP="002C5B8D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134DBE8" w14:textId="69B075DB" w:rsidR="002C5B8D" w:rsidRPr="00D52E9A" w:rsidRDefault="002C5B8D" w:rsidP="002C5B8D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2. </w:t>
      </w:r>
      <w:r>
        <w:rPr>
          <w:rFonts w:ascii="Baskerville Old Face" w:hAnsi="Baskerville Old Face"/>
        </w:rPr>
        <w:t xml:space="preserve">Sequence of </w:t>
      </w:r>
      <w:r w:rsidR="002A49B6">
        <w:rPr>
          <w:rFonts w:ascii="Baskerville Old Face" w:hAnsi="Baskerville Old Face"/>
        </w:rPr>
        <w:t>deliverables</w:t>
      </w:r>
    </w:p>
    <w:p w14:paraId="31775A88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AD8EEE5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F5198B6" w14:textId="0EBEE27C" w:rsidR="00D52E9A" w:rsidRPr="00D52E9A" w:rsidRDefault="002C5B8D" w:rsidP="00D52E9A">
      <w:pPr>
        <w:pStyle w:val="Heading2"/>
        <w:rPr>
          <w:rFonts w:ascii="Baskerville Old Face" w:hAnsi="Baskerville Old Face"/>
        </w:rPr>
      </w:pPr>
      <w:r>
        <w:rPr>
          <w:rFonts w:ascii="Baskerville Old Face" w:hAnsi="Baskerville Old Face"/>
        </w:rPr>
        <w:t>3</w:t>
      </w:r>
      <w:r w:rsidR="00D52E9A" w:rsidRPr="00D52E9A">
        <w:rPr>
          <w:rFonts w:ascii="Baskerville Old Face" w:hAnsi="Baskerville Old Face"/>
        </w:rPr>
        <w:t xml:space="preserve">. Development </w:t>
      </w:r>
      <w:r w:rsidR="007C0785">
        <w:rPr>
          <w:rFonts w:ascii="Baskerville Old Face" w:hAnsi="Baskerville Old Face"/>
        </w:rPr>
        <w:t>e</w:t>
      </w:r>
      <w:r w:rsidR="00D52E9A" w:rsidRPr="00D52E9A">
        <w:rPr>
          <w:rFonts w:ascii="Baskerville Old Face" w:hAnsi="Baskerville Old Face"/>
        </w:rPr>
        <w:t>nvironment</w:t>
      </w:r>
    </w:p>
    <w:p w14:paraId="785C6FEE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D3EFA5F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EF3A1A4" w14:textId="6EAB0ABC" w:rsidR="00323F59" w:rsidRDefault="002C5B8D" w:rsidP="00D52E9A">
      <w:pPr>
        <w:pStyle w:val="Heading2"/>
        <w:rPr>
          <w:rFonts w:ascii="Baskerville Old Face" w:hAnsi="Baskerville Old Face"/>
        </w:rPr>
      </w:pPr>
      <w:r>
        <w:rPr>
          <w:rFonts w:ascii="Baskerville Old Face" w:hAnsi="Baskerville Old Face"/>
        </w:rPr>
        <w:t>4</w:t>
      </w:r>
      <w:r w:rsidR="00D52E9A" w:rsidRPr="00D52E9A">
        <w:rPr>
          <w:rFonts w:ascii="Baskerville Old Face" w:hAnsi="Baskerville Old Face"/>
        </w:rPr>
        <w:t xml:space="preserve">. </w:t>
      </w:r>
      <w:r w:rsidR="002A49B6">
        <w:rPr>
          <w:rFonts w:ascii="Baskerville Old Face" w:hAnsi="Baskerville Old Face"/>
        </w:rPr>
        <w:t xml:space="preserve">Development </w:t>
      </w:r>
      <w:r w:rsidR="00D52E9A" w:rsidRPr="00D52E9A">
        <w:rPr>
          <w:rFonts w:ascii="Baskerville Old Face" w:hAnsi="Baskerville Old Face"/>
        </w:rPr>
        <w:t>Methodology</w:t>
      </w:r>
    </w:p>
    <w:p w14:paraId="5C0ADF1D" w14:textId="3254F2BC" w:rsidR="00D52E9A" w:rsidRPr="002C5B8D" w:rsidRDefault="00D52E9A" w:rsidP="002C5B8D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FF0F048" w14:textId="77777777" w:rsidR="002C5B8D" w:rsidRPr="002C5B8D" w:rsidRDefault="002C5B8D" w:rsidP="002C5B8D">
      <w:pPr>
        <w:spacing w:after="0" w:line="240" w:lineRule="auto"/>
        <w:rPr>
          <w:rFonts w:ascii="Verdana" w:hAnsi="Verdana" w:cs="Arial"/>
          <w:sz w:val="20"/>
          <w:szCs w:val="20"/>
        </w:rPr>
      </w:pPr>
    </w:p>
    <w:sectPr w:rsidR="002C5B8D" w:rsidRPr="002C5B8D" w:rsidSect="00A079E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D27D34" w14:textId="77777777" w:rsidR="00A079EB" w:rsidRDefault="00A079EB" w:rsidP="00862194">
      <w:pPr>
        <w:spacing w:after="0" w:line="240" w:lineRule="auto"/>
      </w:pPr>
      <w:r>
        <w:separator/>
      </w:r>
    </w:p>
  </w:endnote>
  <w:endnote w:type="continuationSeparator" w:id="0">
    <w:p w14:paraId="49A4388D" w14:textId="77777777" w:rsidR="00A079EB" w:rsidRDefault="00A079EB" w:rsidP="00862194">
      <w:pPr>
        <w:spacing w:after="0" w:line="240" w:lineRule="auto"/>
      </w:pPr>
      <w:r>
        <w:continuationSeparator/>
      </w:r>
    </w:p>
  </w:endnote>
  <w:endnote w:type="continuationNotice" w:id="1">
    <w:p w14:paraId="58FCDDF7" w14:textId="77777777" w:rsidR="00A079EB" w:rsidRDefault="00A079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1A0246" w14:textId="77777777" w:rsidR="00323F59" w:rsidRDefault="00323F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1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8B3CFF" w14:textId="77777777" w:rsidR="00A079EB" w:rsidRDefault="00A079EB" w:rsidP="00862194">
      <w:pPr>
        <w:spacing w:after="0" w:line="240" w:lineRule="auto"/>
      </w:pPr>
      <w:r>
        <w:separator/>
      </w:r>
    </w:p>
  </w:footnote>
  <w:footnote w:type="continuationSeparator" w:id="0">
    <w:p w14:paraId="26391190" w14:textId="77777777" w:rsidR="00A079EB" w:rsidRDefault="00A079EB" w:rsidP="00862194">
      <w:pPr>
        <w:spacing w:after="0" w:line="240" w:lineRule="auto"/>
      </w:pPr>
      <w:r>
        <w:continuationSeparator/>
      </w:r>
    </w:p>
  </w:footnote>
  <w:footnote w:type="continuationNotice" w:id="1">
    <w:p w14:paraId="63B77632" w14:textId="77777777" w:rsidR="00A079EB" w:rsidRDefault="00A079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6A40C6" w14:textId="77777777" w:rsidR="00323F59" w:rsidRDefault="00323F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3F5140" w14:textId="587F0DF7" w:rsidR="00A77F02" w:rsidRPr="00A77F02" w:rsidRDefault="00323F59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 xml:space="preserve">AEN1: </w:t>
    </w:r>
    <w:r w:rsidRPr="00323F59">
      <w:rPr>
        <w:rFonts w:ascii="Verdana" w:eastAsiaTheme="majorEastAsia" w:hAnsi="Verdana" w:cstheme="majorBidi"/>
        <w:i/>
        <w:sz w:val="20"/>
        <w:szCs w:val="20"/>
      </w:rPr>
      <w:t>Software Design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 w:rsidRPr="00323F59">
      <w:rPr>
        <w:rFonts w:ascii="Verdana" w:eastAsia="Verdana" w:hAnsi="Verdana" w:cs="Verdana"/>
        <w:color w:val="000000" w:themeColor="text1"/>
        <w:sz w:val="20"/>
        <w:szCs w:val="20"/>
      </w:rPr>
      <w:t xml:space="preserve"> </w:t>
    </w:r>
    <w:r w:rsidRPr="00323F59">
      <w:rPr>
        <w:rFonts w:ascii="Verdana" w:eastAsiaTheme="majorEastAsia" w:hAnsi="Verdana" w:cstheme="majorBidi"/>
        <w:sz w:val="20"/>
        <w:szCs w:val="20"/>
      </w:rPr>
      <w:t>Software Design Pla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2070378751">
    <w:abstractNumId w:val="0"/>
  </w:num>
  <w:num w:numId="2" w16cid:durableId="1141923598">
    <w:abstractNumId w:val="1"/>
  </w:num>
  <w:num w:numId="3" w16cid:durableId="8262406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87D65"/>
    <w:rsid w:val="00095BF9"/>
    <w:rsid w:val="000F31DB"/>
    <w:rsid w:val="00134E54"/>
    <w:rsid w:val="00156BEC"/>
    <w:rsid w:val="0016632D"/>
    <w:rsid w:val="0029798A"/>
    <w:rsid w:val="002A49B6"/>
    <w:rsid w:val="002C5B8D"/>
    <w:rsid w:val="00300618"/>
    <w:rsid w:val="00305DC8"/>
    <w:rsid w:val="00323F59"/>
    <w:rsid w:val="003318D1"/>
    <w:rsid w:val="00362206"/>
    <w:rsid w:val="00403D1C"/>
    <w:rsid w:val="00430EB5"/>
    <w:rsid w:val="004678E4"/>
    <w:rsid w:val="00494926"/>
    <w:rsid w:val="004A6F66"/>
    <w:rsid w:val="004E3314"/>
    <w:rsid w:val="00513F6F"/>
    <w:rsid w:val="005576EB"/>
    <w:rsid w:val="00571BEF"/>
    <w:rsid w:val="00585AC6"/>
    <w:rsid w:val="005C2479"/>
    <w:rsid w:val="005C58C1"/>
    <w:rsid w:val="006730F3"/>
    <w:rsid w:val="006B2640"/>
    <w:rsid w:val="006B3189"/>
    <w:rsid w:val="006B617F"/>
    <w:rsid w:val="006CB78E"/>
    <w:rsid w:val="007A49ED"/>
    <w:rsid w:val="007C0785"/>
    <w:rsid w:val="007E0CDB"/>
    <w:rsid w:val="00862194"/>
    <w:rsid w:val="00872AE9"/>
    <w:rsid w:val="008A6767"/>
    <w:rsid w:val="009807EC"/>
    <w:rsid w:val="009AB12F"/>
    <w:rsid w:val="009E34C9"/>
    <w:rsid w:val="00A079EB"/>
    <w:rsid w:val="00A1064A"/>
    <w:rsid w:val="00A12A2F"/>
    <w:rsid w:val="00A12D04"/>
    <w:rsid w:val="00A1563C"/>
    <w:rsid w:val="00A37E64"/>
    <w:rsid w:val="00A77F02"/>
    <w:rsid w:val="00A949AC"/>
    <w:rsid w:val="00AA0157"/>
    <w:rsid w:val="00AD6AE6"/>
    <w:rsid w:val="00AE6AFF"/>
    <w:rsid w:val="00AE7710"/>
    <w:rsid w:val="00AF678C"/>
    <w:rsid w:val="00B0415B"/>
    <w:rsid w:val="00B27A03"/>
    <w:rsid w:val="00B324DC"/>
    <w:rsid w:val="00B4310E"/>
    <w:rsid w:val="00B75CB2"/>
    <w:rsid w:val="00B83B04"/>
    <w:rsid w:val="00B85B8A"/>
    <w:rsid w:val="00BC4523"/>
    <w:rsid w:val="00C108E8"/>
    <w:rsid w:val="00C34A49"/>
    <w:rsid w:val="00C44C87"/>
    <w:rsid w:val="00C86AF6"/>
    <w:rsid w:val="00CF3E90"/>
    <w:rsid w:val="00D33CA9"/>
    <w:rsid w:val="00D52E9A"/>
    <w:rsid w:val="00D5690F"/>
    <w:rsid w:val="00E313C3"/>
    <w:rsid w:val="00E36A31"/>
    <w:rsid w:val="00E55707"/>
    <w:rsid w:val="00F0624F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CEC3386"/>
    <w:rsid w:val="3084BFB8"/>
    <w:rsid w:val="35747A1B"/>
    <w:rsid w:val="365B683D"/>
    <w:rsid w:val="38C00F8C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  <w15:docId w15:val="{E17E68D4-30E0-465C-A8C7-C8C78C8AF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E9A"/>
  </w:style>
  <w:style w:type="paragraph" w:styleId="Heading1">
    <w:name w:val="heading 1"/>
    <w:basedOn w:val="Normal"/>
    <w:next w:val="Normal"/>
    <w:link w:val="Heading1Char"/>
    <w:uiPriority w:val="9"/>
    <w:qFormat/>
    <w:rsid w:val="00D52E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2E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52E9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2E9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513F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3F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3F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F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3F6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Attachment Title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5" ma:contentTypeDescription="Create a new document." ma:contentTypeScope="" ma:versionID="1b9fdb374581140854a9d0518901e886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d4e90b57406cfd253bd268c9429fcd5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6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8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4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9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N/A</Vendor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Performance_x0020_Steps_x0020_Completed xmlns="0feec74c-ecc7-44c3-9c64-3623cf89ed41">
      <Value>N/A</Value>
    </Performance_x0020_Steps_x0020_Completed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Assessment_x0020_Type xmlns="0feec74c-ecc7-44c3-9c64-3623cf89ed41">
      <Value>Objective</Value>
    </Assessment_x0020_Type>
    <Publication_x0020_Date xmlns="0feec74c-ecc7-44c3-9c64-3623cf89ed41" xsi:nil="true"/>
    <SME xmlns="0feec74c-ecc7-44c3-9c64-3623cf89ed41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TaxCatchAll xmlns="1f707338-ea0f-4fe5-baee-59b996692b22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6552677-A95B-4093-849B-B6AED615DA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D04F1A-573F-4449-9B26-6F35AD920F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3E4120-D6A2-4237-8072-707FB1C50E55}">
  <ds:schemaRefs>
    <ds:schemaRef ds:uri="http://schemas.microsoft.com/office/2006/metadata/properties"/>
    <ds:schemaRef ds:uri="http://schemas.microsoft.com/office/infopath/2007/PartnerControls"/>
    <ds:schemaRef ds:uri="0feec74c-ecc7-44c3-9c64-3623cf89ed41"/>
    <ds:schemaRef ds:uri="http://schemas.microsoft.com/sharepoint/v3"/>
    <ds:schemaRef ds:uri="1f707338-ea0f-4fe5-baee-59b996692b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85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Code: Task Title</vt:lpstr>
    </vt:vector>
  </TitlesOfParts>
  <Company>Western Governors University</Company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Code: Task Title</dc:title>
  <dc:subject/>
  <dc:creator>Mary Coleman</dc:creator>
  <cp:keywords/>
  <dc:description/>
  <cp:lastModifiedBy>Kiem Bui</cp:lastModifiedBy>
  <cp:revision>38</cp:revision>
  <dcterms:created xsi:type="dcterms:W3CDTF">2018-12-18T22:54:00Z</dcterms:created>
  <dcterms:modified xsi:type="dcterms:W3CDTF">2024-05-10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